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68e1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1c6c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92b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0:08:27Z</dcterms:created>
  <dcterms:modified xsi:type="dcterms:W3CDTF">2022-01-19T10:08:27Z</dcterms:modified>
</cp:coreProperties>
</file>